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E56B8" w14:textId="7D2BC597" w:rsidR="005E64E6" w:rsidRDefault="005E64E6" w:rsidP="005E64E6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>Note: please make sure you fill all information related to your project below and convert everything to readme.md (GitHub)</w:t>
      </w:r>
      <w:r>
        <w:rPr>
          <w:b/>
          <w:bCs/>
          <w:color w:val="FF0000"/>
        </w:rPr>
        <w:t xml:space="preserve">. </w:t>
      </w:r>
      <w:r w:rsidRPr="00010558">
        <w:rPr>
          <w:b/>
          <w:bCs/>
          <w:color w:val="FF0000"/>
        </w:rPr>
        <w:t xml:space="preserve">  </w:t>
      </w:r>
    </w:p>
    <w:p w14:paraId="3A98C86F" w14:textId="124E116F" w:rsidR="005E64E6" w:rsidRDefault="005E64E6" w:rsidP="005E64E6">
      <w:pPr>
        <w:rPr>
          <w:b/>
          <w:bCs/>
          <w:color w:val="FF0000"/>
        </w:rPr>
      </w:pPr>
    </w:p>
    <w:p w14:paraId="57FF9143" w14:textId="46CEB9D3" w:rsidR="005E64E6" w:rsidRPr="005E64E6" w:rsidRDefault="005E64E6" w:rsidP="005E64E6">
      <w:pPr>
        <w:rPr>
          <w:b/>
          <w:bCs/>
        </w:rPr>
      </w:pPr>
      <w:r w:rsidRPr="005E64E6">
        <w:rPr>
          <w:b/>
          <w:bCs/>
        </w:rPr>
        <w:t>Table 1: stakeholder register</w:t>
      </w:r>
      <w:r w:rsidR="002B33B1">
        <w:rPr>
          <w:b/>
          <w:bCs/>
        </w:rPr>
        <w:t xml:space="preserve"> sample</w:t>
      </w:r>
    </w:p>
    <w:tbl>
      <w:tblPr>
        <w:tblW w:w="128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 w:rsidR="00D06856" w:rsidRPr="00D06856" w14:paraId="77E31A13" w14:textId="77777777" w:rsidTr="00D06856">
        <w:trPr>
          <w:trHeight w:val="721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594CA1E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Stakeholder name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1AB6C5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Title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E25D3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ole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1DC810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Power</w:t>
            </w:r>
          </w:p>
          <w:p w14:paraId="1790EE8C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1C377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Interest</w:t>
            </w:r>
          </w:p>
          <w:p w14:paraId="0B87C7F1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(H/L)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30E0C83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Requirements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0304FB" w14:textId="77777777" w:rsidR="00D06856" w:rsidRPr="00D06856" w:rsidRDefault="00D06856" w:rsidP="00D06856">
            <w:pPr>
              <w:rPr>
                <w:color w:val="FFFFFF" w:themeColor="background1"/>
                <w:lang w:val="en-NZ"/>
              </w:rPr>
            </w:pPr>
            <w:r w:rsidRPr="00D06856">
              <w:rPr>
                <w:b/>
                <w:bCs/>
                <w:color w:val="FFFFFF" w:themeColor="background1"/>
                <w:lang w:val="en-US"/>
              </w:rPr>
              <w:t>Communication</w:t>
            </w:r>
          </w:p>
        </w:tc>
      </w:tr>
      <w:tr w:rsidR="00D06856" w:rsidRPr="00D06856" w14:paraId="42003225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6C45B5" w14:textId="4CB562D6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Noor Alani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BB25DD" w14:textId="780C3485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Tuto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A88BD0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Sponso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08A69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EAFA31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8D0AD5" w14:textId="712750B9" w:rsidR="00F737DD" w:rsidRPr="00D06856" w:rsidRDefault="00F737DD" w:rsidP="00D06856">
            <w:pPr>
              <w:rPr>
                <w:lang w:val="en-NZ"/>
              </w:rPr>
            </w:pPr>
            <w:r>
              <w:rPr>
                <w:lang w:val="en-NZ"/>
              </w:rPr>
              <w:t xml:space="preserve">Complete project iteration 1 by </w:t>
            </w:r>
            <w:proofErr w:type="spellStart"/>
            <w:r>
              <w:rPr>
                <w:lang w:val="en-NZ"/>
              </w:rPr>
              <w:t>Mid Week</w:t>
            </w:r>
            <w:proofErr w:type="spellEnd"/>
            <w:r>
              <w:rPr>
                <w:lang w:val="en-NZ"/>
              </w:rPr>
              <w:t xml:space="preserve"> 5, prepare for iteration 2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E56FD7" w14:textId="22219CAB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NZ"/>
              </w:rPr>
              <w:t>2x Weekly meetings, 1 f2f and 1 online via Microsoft Teams</w:t>
            </w:r>
          </w:p>
        </w:tc>
      </w:tr>
      <w:tr w:rsidR="00D06856" w:rsidRPr="00D06856" w14:paraId="32D1846E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908145" w14:textId="42DB31A3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Rhys Bates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EBC0702" w14:textId="0D0EEE00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65DADA" w14:textId="14BD5EAB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 xml:space="preserve">Front </w:t>
            </w:r>
            <w:proofErr w:type="gramStart"/>
            <w:r>
              <w:rPr>
                <w:lang w:val="en-US"/>
              </w:rPr>
              <w:t>-  End</w:t>
            </w:r>
            <w:proofErr w:type="gramEnd"/>
            <w:r>
              <w:rPr>
                <w:lang w:val="en-US"/>
              </w:rPr>
              <w:t xml:space="preserve"> </w:t>
            </w:r>
            <w:r w:rsidR="00D06856" w:rsidRPr="00D06856"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89B23D" w14:textId="194D8E22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87AE39" w14:textId="77777777" w:rsidR="00D06856" w:rsidRPr="00D06856" w:rsidRDefault="00D06856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D336EF1" w14:textId="42CAA325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NZ"/>
              </w:rPr>
              <w:t>Begin wireframe mock-up, complete by start of week 3, prepare to co-develop base HTML code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33C9CC" w14:textId="1A0829FE" w:rsidR="00D06856" w:rsidRPr="00D06856" w:rsidRDefault="0061704D" w:rsidP="00D06856">
            <w:pPr>
              <w:rPr>
                <w:lang w:val="en-NZ"/>
              </w:rPr>
            </w:pPr>
            <w:r>
              <w:rPr>
                <w:lang w:val="en-NZ"/>
              </w:rPr>
              <w:t>3x Weekly meetings, 2 f2f in class, 1 online via Discord</w:t>
            </w:r>
          </w:p>
        </w:tc>
      </w:tr>
      <w:tr w:rsidR="00D06856" w:rsidRPr="00D06856" w14:paraId="67710C77" w14:textId="77777777" w:rsidTr="0057622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D24A53" w14:textId="5B32102E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 xml:space="preserve">Artem </w:t>
            </w:r>
            <w:proofErr w:type="spellStart"/>
            <w:r>
              <w:rPr>
                <w:lang w:val="en-US"/>
              </w:rPr>
              <w:t>Hyrtsenko</w:t>
            </w:r>
            <w:proofErr w:type="spellEnd"/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07A2E3D" w14:textId="2BEA7CF4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4CBD11" w14:textId="05FBA1BE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 xml:space="preserve">Back – End </w:t>
            </w:r>
            <w:r w:rsidRPr="00D06856"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CFE0605" w14:textId="472B12A3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39EDA5" w14:textId="0C575219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5EA849" w14:textId="11B6C4EF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NZ"/>
              </w:rPr>
              <w:t>Begin HTML framework, begin assigning classes/IDs for CSS, complete by end week 2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76ACE16" w14:textId="77E5BC41" w:rsidR="00D06856" w:rsidRPr="00D06856" w:rsidRDefault="0061704D" w:rsidP="00D06856">
            <w:pPr>
              <w:rPr>
                <w:lang w:val="en-NZ"/>
              </w:rPr>
            </w:pPr>
            <w:r>
              <w:rPr>
                <w:lang w:val="en-NZ"/>
              </w:rPr>
              <w:t>3x Weekly meetings, 2 f2f in class, 1 online via Discord</w:t>
            </w:r>
          </w:p>
        </w:tc>
      </w:tr>
      <w:tr w:rsidR="00D06856" w:rsidRPr="00D06856" w14:paraId="11976769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6F80F56" w14:textId="5ED5C65B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Terrene Charamba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715BD7" w14:textId="3A13FF67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Senior Develop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8DD1BDA" w14:textId="38EF2C54" w:rsidR="00D06856" w:rsidRPr="00D06856" w:rsidRDefault="00F737DD" w:rsidP="00D06856">
            <w:pPr>
              <w:rPr>
                <w:lang w:val="en-NZ"/>
              </w:rPr>
            </w:pPr>
            <w:r w:rsidRPr="00D06856">
              <w:rPr>
                <w:lang w:val="en-US"/>
              </w:rPr>
              <w:t>Develop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823E62" w14:textId="49030ADA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9FF452" w14:textId="34F084D7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6CA289" w14:textId="67B63BC9" w:rsidR="00D06856" w:rsidRPr="00D06856" w:rsidRDefault="00F737DD" w:rsidP="00D06856">
            <w:pPr>
              <w:rPr>
                <w:lang w:val="en-NZ"/>
              </w:rPr>
            </w:pPr>
            <w:r>
              <w:rPr>
                <w:lang w:val="en-NZ"/>
              </w:rPr>
              <w:t>Confirm website specifications with sponsor, generate template for staff. Due End week 2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A45D2D" w14:textId="2CB04488" w:rsidR="00D06856" w:rsidRPr="00D06856" w:rsidRDefault="0061704D" w:rsidP="00D06856">
            <w:pPr>
              <w:rPr>
                <w:lang w:val="en-NZ"/>
              </w:rPr>
            </w:pPr>
            <w:r>
              <w:rPr>
                <w:lang w:val="en-NZ"/>
              </w:rPr>
              <w:t>3x Weekly meetings, 2 f2f in class, 1 online via Discord</w:t>
            </w:r>
          </w:p>
        </w:tc>
      </w:tr>
      <w:tr w:rsidR="00F737DD" w:rsidRPr="00D06856" w14:paraId="654BB072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0AA8AA3" w14:textId="01AAB425" w:rsidR="00F737DD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Ted Bundy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957D35" w14:textId="5B2F6D4B" w:rsidR="00F737DD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Accountant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F14CF8" w14:textId="24F91790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Accounts. General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22A375" w14:textId="0309B6B9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E57F6C" w14:textId="26B38EA8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0560364" w14:textId="55208574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-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ECCE3CC" w14:textId="721399DC" w:rsidR="00F737DD" w:rsidRPr="00D06856" w:rsidRDefault="00F737DD" w:rsidP="00D06856">
            <w:pPr>
              <w:rPr>
                <w:lang w:val="en-NZ"/>
              </w:rPr>
            </w:pPr>
            <w:r>
              <w:rPr>
                <w:lang w:val="en-NZ"/>
              </w:rPr>
              <w:t>Monthly updates (</w:t>
            </w:r>
            <w:proofErr w:type="spellStart"/>
            <w:r>
              <w:rPr>
                <w:lang w:val="en-NZ"/>
              </w:rPr>
              <w:t>incl</w:t>
            </w:r>
            <w:proofErr w:type="spellEnd"/>
            <w:r>
              <w:rPr>
                <w:lang w:val="en-NZ"/>
              </w:rPr>
              <w:t xml:space="preserve"> Xero readouts) via company email</w:t>
            </w:r>
          </w:p>
        </w:tc>
      </w:tr>
      <w:tr w:rsidR="00F737DD" w:rsidRPr="00D06856" w14:paraId="5DC5FA15" w14:textId="77777777" w:rsidTr="0061704D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9278383" w14:textId="6B1E1B49" w:rsidR="00F737DD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Ned Kelly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ED14E6" w14:textId="4EEDA72F" w:rsidR="00F737DD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Supplie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147B35E" w14:textId="53F41EE6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Supplie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6B8E1A3" w14:textId="0B32FD19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B4DE71" w14:textId="3E246FB7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EC65FAE" w14:textId="6A310E17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Deliver entire stock catalogue with pricing (INCL GST). Receive by end week 4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D9D9D9" w:themeFill="background1" w:themeFillShade="D9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516CC0" w14:textId="37CDFF85" w:rsidR="00F737DD" w:rsidRPr="00D06856" w:rsidRDefault="00BC08DD" w:rsidP="00D06856">
            <w:pPr>
              <w:rPr>
                <w:lang w:val="en-NZ"/>
              </w:rPr>
            </w:pPr>
            <w:r>
              <w:rPr>
                <w:lang w:val="en-NZ"/>
              </w:rPr>
              <w:t>Weekly call with acquisitions team</w:t>
            </w:r>
          </w:p>
        </w:tc>
      </w:tr>
      <w:tr w:rsidR="00F737DD" w:rsidRPr="00D06856" w14:paraId="3B12C9EA" w14:textId="77777777" w:rsidTr="00D06856">
        <w:trPr>
          <w:trHeight w:val="675"/>
        </w:trPr>
        <w:tc>
          <w:tcPr>
            <w:tcW w:w="1840" w:type="dxa"/>
            <w:tcBorders>
              <w:top w:val="single" w:sz="8" w:space="0" w:color="005697"/>
              <w:left w:val="single" w:sz="8" w:space="0" w:color="005697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F19E1B" w14:textId="7E2E1F73" w:rsidR="00F737DD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Charles Manson</w:t>
            </w:r>
          </w:p>
        </w:tc>
        <w:tc>
          <w:tcPr>
            <w:tcW w:w="184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4B4AE6" w14:textId="380C8AAC" w:rsidR="00F737DD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Vendor</w:t>
            </w:r>
          </w:p>
        </w:tc>
        <w:tc>
          <w:tcPr>
            <w:tcW w:w="16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853245" w14:textId="3BFD9B13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Vendor</w:t>
            </w:r>
          </w:p>
        </w:tc>
        <w:tc>
          <w:tcPr>
            <w:tcW w:w="106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BE65D4D" w14:textId="16DE8BD6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F9643D1" w14:textId="72A747BD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sz="8" w:space="0" w:color="005697"/>
              <w:left w:val="nil"/>
              <w:bottom w:val="single" w:sz="8" w:space="0" w:color="005697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2B47188" w14:textId="63F38E8E" w:rsidR="00F737DD" w:rsidRPr="00D06856" w:rsidRDefault="00F737DD" w:rsidP="00D06856">
            <w:pPr>
              <w:rPr>
                <w:lang w:val="en-US"/>
              </w:rPr>
            </w:pPr>
            <w:r>
              <w:rPr>
                <w:lang w:val="en-US"/>
              </w:rPr>
              <w:t>Receive personalized catalogue by start week 5</w:t>
            </w:r>
          </w:p>
        </w:tc>
        <w:tc>
          <w:tcPr>
            <w:tcW w:w="2140" w:type="dxa"/>
            <w:tcBorders>
              <w:top w:val="single" w:sz="8" w:space="0" w:color="005697"/>
              <w:left w:val="nil"/>
              <w:bottom w:val="single" w:sz="8" w:space="0" w:color="005697"/>
              <w:right w:val="single" w:sz="8" w:space="0" w:color="005697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74489F" w14:textId="5E5E7DFC" w:rsidR="00F737DD" w:rsidRPr="00D06856" w:rsidRDefault="00BC08DD" w:rsidP="00D06856">
            <w:pPr>
              <w:rPr>
                <w:lang w:val="en-NZ"/>
              </w:rPr>
            </w:pPr>
            <w:r>
              <w:rPr>
                <w:lang w:val="en-NZ"/>
              </w:rPr>
              <w:t>Weekly call from acquisitions team</w:t>
            </w:r>
          </w:p>
        </w:tc>
      </w:tr>
    </w:tbl>
    <w:p w14:paraId="4162F162" w14:textId="4DBF4951" w:rsidR="007F5382" w:rsidRDefault="007F5382" w:rsidP="00684B5F"/>
    <w:p w14:paraId="055B9240" w14:textId="77777777" w:rsidR="00292F09" w:rsidRDefault="00292F09" w:rsidP="00292F09"/>
    <w:p w14:paraId="3E6FA9C1" w14:textId="25422CD2" w:rsidR="00292F09" w:rsidRPr="00684B5F" w:rsidRDefault="00292F09" w:rsidP="00BD7C5A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sectPr w:rsidR="00292F09" w:rsidRPr="00684B5F" w:rsidSect="000A7A8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6745773">
    <w:abstractNumId w:val="1"/>
  </w:num>
  <w:num w:numId="2" w16cid:durableId="1752895662">
    <w:abstractNumId w:val="0"/>
  </w:num>
  <w:num w:numId="3" w16cid:durableId="1376009112">
    <w:abstractNumId w:val="6"/>
  </w:num>
  <w:num w:numId="4" w16cid:durableId="1712732548">
    <w:abstractNumId w:val="5"/>
  </w:num>
  <w:num w:numId="5" w16cid:durableId="559905793">
    <w:abstractNumId w:val="4"/>
  </w:num>
  <w:num w:numId="6" w16cid:durableId="2026393614">
    <w:abstractNumId w:val="7"/>
  </w:num>
  <w:num w:numId="7" w16cid:durableId="1020594925">
    <w:abstractNumId w:val="3"/>
  </w:num>
  <w:num w:numId="8" w16cid:durableId="13717629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0A7A86"/>
    <w:rsid w:val="00292F09"/>
    <w:rsid w:val="002B33B1"/>
    <w:rsid w:val="00576226"/>
    <w:rsid w:val="005E64E6"/>
    <w:rsid w:val="0061704D"/>
    <w:rsid w:val="00684B5F"/>
    <w:rsid w:val="007F5382"/>
    <w:rsid w:val="008F7BBC"/>
    <w:rsid w:val="00994D34"/>
    <w:rsid w:val="00BC08DD"/>
    <w:rsid w:val="00BD7C5A"/>
    <w:rsid w:val="00C14A14"/>
    <w:rsid w:val="00CA0A83"/>
    <w:rsid w:val="00D06856"/>
    <w:rsid w:val="00D33D0A"/>
    <w:rsid w:val="00D84B29"/>
    <w:rsid w:val="00DA43AD"/>
    <w:rsid w:val="00E65FD0"/>
    <w:rsid w:val="00F36196"/>
    <w:rsid w:val="00F363B3"/>
    <w:rsid w:val="00F46FFB"/>
    <w:rsid w:val="00F737DD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8EE41"/>
  <w15:chartTrackingRefBased/>
  <w15:docId w15:val="{11EE693F-C8EF-4D40-928A-6DBABD44B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64E6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275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212</Words>
  <Characters>121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Rhys Bates</cp:lastModifiedBy>
  <cp:revision>13</cp:revision>
  <dcterms:created xsi:type="dcterms:W3CDTF">2021-06-16T02:51:00Z</dcterms:created>
  <dcterms:modified xsi:type="dcterms:W3CDTF">2024-02-25T22:38:00Z</dcterms:modified>
</cp:coreProperties>
</file>